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EA832" w14:textId="77777777" w:rsidR="00C05A43" w:rsidRPr="005E1869" w:rsidRDefault="00C05A43" w:rsidP="00C05A43">
      <w:pPr>
        <w:autoSpaceDE w:val="0"/>
        <w:autoSpaceDN w:val="0"/>
        <w:adjustRightInd w:val="0"/>
        <w:spacing w:after="0" w:line="240" w:lineRule="auto"/>
        <w:jc w:val="center"/>
        <w:rPr>
          <w:rFonts w:ascii="Verdana-Bold" w:hAnsi="Verdana-Bold" w:cs="Verdana-Bold"/>
          <w:b/>
          <w:bCs/>
          <w:color w:val="000000"/>
          <w:sz w:val="26"/>
          <w:szCs w:val="26"/>
        </w:rPr>
      </w:pPr>
      <w:r w:rsidRPr="005E1869">
        <w:rPr>
          <w:rFonts w:ascii="Verdana-Bold" w:hAnsi="Verdana-Bold" w:cs="Verdana-Bold"/>
          <w:b/>
          <w:bCs/>
          <w:color w:val="000000"/>
          <w:sz w:val="26"/>
          <w:szCs w:val="26"/>
        </w:rPr>
        <w:t>Southern University</w:t>
      </w:r>
    </w:p>
    <w:p w14:paraId="1CE78026" w14:textId="77777777" w:rsidR="00C05A43" w:rsidRPr="005E1869" w:rsidRDefault="00C05A43" w:rsidP="00C05A43">
      <w:pPr>
        <w:autoSpaceDE w:val="0"/>
        <w:autoSpaceDN w:val="0"/>
        <w:adjustRightInd w:val="0"/>
        <w:spacing w:after="0" w:line="240" w:lineRule="auto"/>
        <w:jc w:val="center"/>
        <w:rPr>
          <w:rFonts w:ascii="Verdana-Bold" w:hAnsi="Verdana-Bold" w:cs="Verdana-Bold"/>
          <w:b/>
          <w:bCs/>
          <w:color w:val="000000"/>
          <w:sz w:val="28"/>
          <w:szCs w:val="28"/>
        </w:rPr>
      </w:pPr>
      <w:r w:rsidRPr="005E1869">
        <w:rPr>
          <w:rFonts w:ascii="Verdana-Bold" w:hAnsi="Verdana-Bold" w:cs="Verdana-Bold"/>
          <w:b/>
          <w:bCs/>
          <w:color w:val="000000"/>
          <w:sz w:val="28"/>
          <w:szCs w:val="28"/>
        </w:rPr>
        <w:t>Department of Computer Science</w:t>
      </w:r>
    </w:p>
    <w:p w14:paraId="782C008D" w14:textId="120C320E" w:rsidR="00C05A43" w:rsidRPr="005E1869" w:rsidRDefault="00C05A43" w:rsidP="00C05A43">
      <w:pPr>
        <w:autoSpaceDE w:val="0"/>
        <w:autoSpaceDN w:val="0"/>
        <w:adjustRightInd w:val="0"/>
        <w:spacing w:after="0" w:line="240" w:lineRule="auto"/>
        <w:jc w:val="center"/>
        <w:rPr>
          <w:rFonts w:ascii="Arial-Black" w:hAnsi="Arial-Black" w:cs="Arial-Black"/>
          <w:color w:val="000000"/>
          <w:sz w:val="32"/>
          <w:szCs w:val="32"/>
        </w:rPr>
      </w:pPr>
      <w:r w:rsidRPr="005E1869">
        <w:rPr>
          <w:rFonts w:ascii="Arial-Black" w:hAnsi="Arial-Black" w:cs="Arial-Black"/>
          <w:color w:val="000000"/>
          <w:sz w:val="32"/>
          <w:szCs w:val="32"/>
        </w:rPr>
        <w:t>Undergraduate Program</w:t>
      </w:r>
    </w:p>
    <w:p w14:paraId="4B1E1DC1" w14:textId="77438B5F" w:rsidR="00C05A43" w:rsidRPr="005E1869" w:rsidRDefault="00C05A43" w:rsidP="002A6F40">
      <w:pPr>
        <w:autoSpaceDE w:val="0"/>
        <w:autoSpaceDN w:val="0"/>
        <w:adjustRightInd w:val="0"/>
        <w:spacing w:after="0" w:line="240" w:lineRule="auto"/>
        <w:jc w:val="center"/>
        <w:rPr>
          <w:rFonts w:ascii="CooperBlackMS" w:hAnsi="CooperBlackMS" w:cs="CooperBlackMS"/>
          <w:color w:val="002060"/>
          <w:sz w:val="40"/>
          <w:szCs w:val="40"/>
        </w:rPr>
      </w:pPr>
      <w:r w:rsidRPr="005E1869">
        <w:rPr>
          <w:rFonts w:ascii="CooperBlackMS" w:hAnsi="CooperBlackMS" w:cs="CooperBlackMS"/>
          <w:color w:val="002060"/>
          <w:sz w:val="40"/>
          <w:szCs w:val="40"/>
        </w:rPr>
        <w:t xml:space="preserve">Important Dates – </w:t>
      </w:r>
      <w:r w:rsidR="00530E9C">
        <w:rPr>
          <w:rFonts w:ascii="CooperBlackMS" w:hAnsi="CooperBlackMS" w:cs="CooperBlackMS"/>
          <w:color w:val="002060"/>
          <w:sz w:val="40"/>
          <w:szCs w:val="40"/>
        </w:rPr>
        <w:t>Fall</w:t>
      </w:r>
      <w:r w:rsidRPr="005E1869">
        <w:rPr>
          <w:rFonts w:ascii="CooperBlackMS" w:hAnsi="CooperBlackMS" w:cs="CooperBlackMS"/>
          <w:color w:val="002060"/>
          <w:sz w:val="40"/>
          <w:szCs w:val="40"/>
        </w:rPr>
        <w:t xml:space="preserve"> 20</w:t>
      </w:r>
      <w:r w:rsidR="002A6F40" w:rsidRPr="005E1869">
        <w:rPr>
          <w:rFonts w:ascii="CooperBlackMS" w:hAnsi="CooperBlackMS" w:cs="CooperBlackMS"/>
          <w:color w:val="002060"/>
          <w:sz w:val="40"/>
          <w:szCs w:val="40"/>
        </w:rPr>
        <w:t>21</w:t>
      </w:r>
    </w:p>
    <w:p w14:paraId="28202F04" w14:textId="77777777" w:rsidR="002A6F40" w:rsidRDefault="002A6F40" w:rsidP="002A6F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18"/>
          <w:szCs w:val="18"/>
        </w:rPr>
      </w:pPr>
    </w:p>
    <w:p w14:paraId="428C025A" w14:textId="77777777" w:rsidR="002A6F40" w:rsidRDefault="002A6F40" w:rsidP="002A6F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18"/>
          <w:szCs w:val="18"/>
        </w:rPr>
      </w:pPr>
    </w:p>
    <w:p w14:paraId="5D684AC1" w14:textId="4A148D26" w:rsidR="00C05A43" w:rsidRPr="00556F60" w:rsidRDefault="002A6F40" w:rsidP="00556F60">
      <w:pPr>
        <w:shd w:val="clear" w:color="auto" w:fill="AEAAAA" w:themeFill="background2" w:themeFillShade="BF"/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8"/>
          <w:szCs w:val="28"/>
        </w:rPr>
      </w:pPr>
      <w:r w:rsidRPr="00556F60">
        <w:rPr>
          <w:rFonts w:ascii="Calibri-Bold" w:hAnsi="Calibri-Bold" w:cs="Calibri-Bold"/>
          <w:b/>
          <w:bCs/>
          <w:color w:val="000000"/>
          <w:sz w:val="28"/>
          <w:szCs w:val="28"/>
        </w:rPr>
        <w:t xml:space="preserve">1.  </w:t>
      </w:r>
      <w:r w:rsidR="006516D7" w:rsidRPr="00556F60">
        <w:rPr>
          <w:rFonts w:ascii="Calibri-Bold" w:hAnsi="Calibri-Bold" w:cs="Calibri-Bold"/>
          <w:b/>
          <w:bCs/>
          <w:color w:val="000000"/>
          <w:sz w:val="28"/>
          <w:szCs w:val="28"/>
        </w:rPr>
        <w:t xml:space="preserve">Important University </w:t>
      </w:r>
      <w:r w:rsidRPr="00556F60">
        <w:rPr>
          <w:rFonts w:ascii="Calibri-Bold" w:hAnsi="Calibri-Bold" w:cs="Calibri-Bold"/>
          <w:b/>
          <w:bCs/>
          <w:color w:val="000000"/>
          <w:sz w:val="28"/>
          <w:szCs w:val="28"/>
        </w:rPr>
        <w:t>Deadlines</w:t>
      </w:r>
    </w:p>
    <w:p w14:paraId="1F24CC01" w14:textId="22E6DACB" w:rsidR="002A6F40" w:rsidRPr="00556F60" w:rsidRDefault="002A6F40" w:rsidP="002A6F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  <w:r w:rsidRPr="00556F60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Classes Begin: </w:t>
      </w:r>
      <w:r w:rsidR="00530E9C">
        <w:rPr>
          <w:rFonts w:ascii="Calibri-Bold" w:hAnsi="Calibri-Bold" w:cs="Calibri-Bold"/>
          <w:b/>
          <w:bCs/>
          <w:color w:val="000000"/>
          <w:sz w:val="24"/>
          <w:szCs w:val="24"/>
        </w:rPr>
        <w:t>August 16</w:t>
      </w:r>
    </w:p>
    <w:p w14:paraId="1D832038" w14:textId="54357FB7" w:rsidR="002A6F40" w:rsidRPr="00556F60" w:rsidRDefault="002A6F40" w:rsidP="002A6F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  <w:r w:rsidRPr="00556F60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Final Day to Drop Courses without Receiving a Grade of “W”: </w:t>
      </w:r>
      <w:r w:rsidR="00530E9C">
        <w:rPr>
          <w:rFonts w:ascii="Calibri-Bold" w:hAnsi="Calibri-Bold" w:cs="Calibri-Bold"/>
          <w:b/>
          <w:bCs/>
          <w:color w:val="000000"/>
          <w:sz w:val="24"/>
          <w:szCs w:val="24"/>
        </w:rPr>
        <w:t>September 7</w:t>
      </w:r>
    </w:p>
    <w:p w14:paraId="6DDF4471" w14:textId="546454CE" w:rsidR="002A6F40" w:rsidRPr="00556F60" w:rsidRDefault="002A6F40" w:rsidP="002A6F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  <w:r w:rsidRPr="00556F60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Career Fair: </w:t>
      </w:r>
      <w:r w:rsidR="00530E9C">
        <w:rPr>
          <w:rFonts w:ascii="Calibri-Bold" w:hAnsi="Calibri-Bold" w:cs="Calibri-Bold"/>
          <w:b/>
          <w:bCs/>
          <w:color w:val="000000"/>
          <w:sz w:val="24"/>
          <w:szCs w:val="24"/>
        </w:rPr>
        <w:t>September 22</w:t>
      </w:r>
    </w:p>
    <w:p w14:paraId="24BE596E" w14:textId="0725CBC4" w:rsidR="002A6F40" w:rsidRPr="00556F60" w:rsidRDefault="002A6F40" w:rsidP="002A6F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  <w:r w:rsidRPr="00556F60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Registration for </w:t>
      </w:r>
      <w:r w:rsidR="00530E9C">
        <w:rPr>
          <w:rFonts w:ascii="Calibri-Bold" w:hAnsi="Calibri-Bold" w:cs="Calibri-Bold"/>
          <w:b/>
          <w:bCs/>
          <w:color w:val="000000"/>
          <w:sz w:val="24"/>
          <w:szCs w:val="24"/>
        </w:rPr>
        <w:t>Spring</w:t>
      </w:r>
      <w:r w:rsidRPr="00556F60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 202</w:t>
      </w:r>
      <w:r w:rsidR="00530E9C">
        <w:rPr>
          <w:rFonts w:ascii="Calibri-Bold" w:hAnsi="Calibri-Bold" w:cs="Calibri-Bold"/>
          <w:b/>
          <w:bCs/>
          <w:color w:val="000000"/>
          <w:sz w:val="24"/>
          <w:szCs w:val="24"/>
        </w:rPr>
        <w:t>2</w:t>
      </w:r>
      <w:r w:rsidRPr="00556F60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: </w:t>
      </w:r>
      <w:r w:rsidR="00530E9C">
        <w:rPr>
          <w:rFonts w:ascii="Calibri-Bold" w:hAnsi="Calibri-Bold" w:cs="Calibri-Bold"/>
          <w:b/>
          <w:bCs/>
          <w:color w:val="000000"/>
          <w:sz w:val="24"/>
          <w:szCs w:val="24"/>
        </w:rPr>
        <w:t>October 25</w:t>
      </w:r>
    </w:p>
    <w:p w14:paraId="14391313" w14:textId="3456C268" w:rsidR="002A6F40" w:rsidRPr="00556F60" w:rsidRDefault="002A6F40" w:rsidP="002A6F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  <w:r w:rsidRPr="00556F60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Last Day of Classes: </w:t>
      </w:r>
      <w:r w:rsidR="00530E9C">
        <w:rPr>
          <w:rFonts w:ascii="Calibri-Bold" w:hAnsi="Calibri-Bold" w:cs="Calibri-Bold"/>
          <w:b/>
          <w:bCs/>
          <w:color w:val="000000"/>
          <w:sz w:val="24"/>
          <w:szCs w:val="24"/>
        </w:rPr>
        <w:t>November 23</w:t>
      </w:r>
    </w:p>
    <w:p w14:paraId="2741ACBC" w14:textId="58E931A0" w:rsidR="002A6F40" w:rsidRPr="00556F60" w:rsidRDefault="002A6F40" w:rsidP="002A6F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  <w:r w:rsidRPr="00556F60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Final Examinations: </w:t>
      </w:r>
      <w:r w:rsidR="00530E9C">
        <w:rPr>
          <w:rFonts w:ascii="Calibri-Bold" w:hAnsi="Calibri-Bold" w:cs="Calibri-Bold"/>
          <w:b/>
          <w:bCs/>
          <w:color w:val="000000"/>
          <w:sz w:val="24"/>
          <w:szCs w:val="24"/>
        </w:rPr>
        <w:t>November</w:t>
      </w:r>
      <w:r w:rsidRPr="00556F60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 29 – </w:t>
      </w:r>
      <w:r w:rsidR="00530E9C">
        <w:rPr>
          <w:rFonts w:ascii="Calibri-Bold" w:hAnsi="Calibri-Bold" w:cs="Calibri-Bold"/>
          <w:b/>
          <w:bCs/>
          <w:color w:val="000000"/>
          <w:sz w:val="24"/>
          <w:szCs w:val="24"/>
        </w:rPr>
        <w:t>December 3</w:t>
      </w:r>
    </w:p>
    <w:p w14:paraId="239FDCC0" w14:textId="2D026182" w:rsidR="002A6F40" w:rsidRPr="00556F60" w:rsidRDefault="00530E9C" w:rsidP="002A6F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  <w:r>
        <w:rPr>
          <w:rFonts w:ascii="Calibri-Bold" w:hAnsi="Calibri-Bold" w:cs="Calibri-Bold"/>
          <w:b/>
          <w:bCs/>
          <w:color w:val="000000"/>
          <w:sz w:val="24"/>
          <w:szCs w:val="24"/>
        </w:rPr>
        <w:t>Fall</w:t>
      </w:r>
      <w:r w:rsidR="002A6F40" w:rsidRPr="00556F60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 202</w:t>
      </w:r>
      <w:r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1 </w:t>
      </w:r>
      <w:r w:rsidR="002A6F40" w:rsidRPr="00556F60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Commencement: </w:t>
      </w:r>
      <w:r>
        <w:rPr>
          <w:rFonts w:ascii="Calibri-Bold" w:hAnsi="Calibri-Bold" w:cs="Calibri-Bold"/>
          <w:b/>
          <w:bCs/>
          <w:color w:val="000000"/>
          <w:sz w:val="24"/>
          <w:szCs w:val="24"/>
        </w:rPr>
        <w:t>December 10</w:t>
      </w:r>
    </w:p>
    <w:p w14:paraId="713A6C92" w14:textId="2AF92694" w:rsidR="002A6F40" w:rsidRPr="00556F60" w:rsidRDefault="002A6F40" w:rsidP="002A6F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</w:p>
    <w:p w14:paraId="30EB001F" w14:textId="0F8629EA" w:rsidR="006516D7" w:rsidRPr="00556F60" w:rsidRDefault="006516D7" w:rsidP="00556F60">
      <w:pPr>
        <w:shd w:val="clear" w:color="auto" w:fill="AEAAAA" w:themeFill="background2" w:themeFillShade="BF"/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8"/>
          <w:szCs w:val="28"/>
        </w:rPr>
      </w:pPr>
      <w:r w:rsidRPr="00556F60">
        <w:rPr>
          <w:rFonts w:ascii="Calibri-Bold" w:hAnsi="Calibri-Bold" w:cs="Calibri-Bold"/>
          <w:b/>
          <w:bCs/>
          <w:color w:val="000000"/>
          <w:sz w:val="28"/>
          <w:szCs w:val="28"/>
        </w:rPr>
        <w:t>2. Important Graduation Deadlines</w:t>
      </w:r>
    </w:p>
    <w:p w14:paraId="3349CA84" w14:textId="7DB75C25" w:rsidR="006516D7" w:rsidRPr="00556F60" w:rsidRDefault="006516D7" w:rsidP="002A6F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  <w:r w:rsidRPr="00556F60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Graduation Application Deadline for Graduating Seniors: </w:t>
      </w:r>
      <w:r w:rsidR="00530E9C">
        <w:rPr>
          <w:rFonts w:ascii="Calibri-Bold" w:hAnsi="Calibri-Bold" w:cs="Calibri-Bold"/>
          <w:b/>
          <w:bCs/>
          <w:color w:val="000000"/>
          <w:sz w:val="24"/>
          <w:szCs w:val="24"/>
        </w:rPr>
        <w:t>August 25</w:t>
      </w:r>
    </w:p>
    <w:p w14:paraId="555DD1DF" w14:textId="5E285F6D" w:rsidR="003602CC" w:rsidRDefault="003602CC" w:rsidP="002A6F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</w:p>
    <w:p w14:paraId="4DE1AF84" w14:textId="77777777" w:rsidR="00556F60" w:rsidRPr="00556F60" w:rsidRDefault="00556F60" w:rsidP="002A6F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</w:p>
    <w:p w14:paraId="46D6BC5B" w14:textId="1FE6B826" w:rsidR="006516D7" w:rsidRDefault="003602CC" w:rsidP="00556F60">
      <w:pPr>
        <w:shd w:val="clear" w:color="auto" w:fill="AEAAAA" w:themeFill="background2" w:themeFillShade="BF"/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  <w:shd w:val="clear" w:color="auto" w:fill="AEAAAA" w:themeFill="background2" w:themeFillShade="BF"/>
        </w:rPr>
      </w:pPr>
      <w:r w:rsidRPr="00556F60">
        <w:rPr>
          <w:rFonts w:ascii="Calibri-Bold" w:hAnsi="Calibri-Bold" w:cs="Calibri-Bold"/>
          <w:b/>
          <w:bCs/>
          <w:color w:val="000000"/>
          <w:sz w:val="24"/>
          <w:szCs w:val="24"/>
          <w:shd w:val="clear" w:color="auto" w:fill="AEAAAA" w:themeFill="background2" w:themeFillShade="BF"/>
        </w:rPr>
        <w:t xml:space="preserve">3. </w:t>
      </w:r>
      <w:r w:rsidR="006516D7" w:rsidRPr="00556F60">
        <w:rPr>
          <w:rFonts w:ascii="Calibri-Bold" w:hAnsi="Calibri-Bold" w:cs="Calibri-Bold"/>
          <w:b/>
          <w:bCs/>
          <w:color w:val="000000"/>
          <w:sz w:val="28"/>
          <w:szCs w:val="28"/>
          <w:shd w:val="clear" w:color="auto" w:fill="AEAAAA" w:themeFill="background2" w:themeFillShade="BF"/>
        </w:rPr>
        <w:t>Graduate Comprehensive Examination:</w:t>
      </w:r>
      <w:r w:rsidR="006516D7" w:rsidRPr="00556F60">
        <w:rPr>
          <w:rFonts w:ascii="Calibri-Bold" w:hAnsi="Calibri-Bold" w:cs="Calibri-Bold"/>
          <w:b/>
          <w:bCs/>
          <w:color w:val="000000"/>
          <w:sz w:val="24"/>
          <w:szCs w:val="24"/>
          <w:shd w:val="clear" w:color="auto" w:fill="AEAAAA" w:themeFill="background2" w:themeFillShade="BF"/>
        </w:rPr>
        <w:t xml:space="preserve"> </w:t>
      </w:r>
    </w:p>
    <w:p w14:paraId="23F737E7" w14:textId="77777777" w:rsidR="00556F60" w:rsidRPr="00556F60" w:rsidRDefault="00556F60" w:rsidP="003602CC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</w:p>
    <w:p w14:paraId="6BD01CC0" w14:textId="1A3AD82A" w:rsidR="003602CC" w:rsidRPr="00C67F44" w:rsidRDefault="003602CC" w:rsidP="003602CC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  <w:r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Comprehensive Exam Registration: </w:t>
      </w:r>
      <w:r w:rsidR="00556F60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>Students must f</w:t>
      </w:r>
      <w:r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ollow the university deadline </w:t>
      </w:r>
      <w:r w:rsidR="00556F60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>to register in CMPS 000.</w:t>
      </w:r>
      <w:r w:rsidR="00530E9C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 </w:t>
      </w:r>
      <w:r w:rsidR="00C67F44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For </w:t>
      </w:r>
      <w:r w:rsidR="00C67F44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>Fall 2021</w:t>
      </w:r>
      <w:r w:rsidR="00C67F44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>, t</w:t>
      </w:r>
      <w:r w:rsidR="00530E9C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>he Comprehensive exam will b</w:t>
      </w:r>
      <w:r w:rsidR="00C67F44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e </w:t>
      </w:r>
      <w:r w:rsidR="00530E9C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in-person </w:t>
      </w:r>
      <w:r w:rsidR="00C67F44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>via Moodle</w:t>
      </w:r>
    </w:p>
    <w:p w14:paraId="2DFFE507" w14:textId="35D3D262" w:rsidR="006516D7" w:rsidRPr="00C67F44" w:rsidRDefault="006516D7" w:rsidP="002A6F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  <w:r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>1</w:t>
      </w:r>
      <w:r w:rsidRPr="00C67F44">
        <w:rPr>
          <w:rFonts w:ascii="Calibri-Bold" w:hAnsi="Calibri-Bold" w:cs="Calibri-Bold"/>
          <w:b/>
          <w:bCs/>
          <w:color w:val="000000"/>
          <w:sz w:val="24"/>
          <w:szCs w:val="24"/>
          <w:vertAlign w:val="superscript"/>
        </w:rPr>
        <w:t>st</w:t>
      </w:r>
      <w:r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 Attempt Date: </w:t>
      </w:r>
      <w:r w:rsidR="00C67F44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>Monday, Oct 18, 2021</w:t>
      </w:r>
      <w:r w:rsidR="00C67F44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>.</w:t>
      </w:r>
    </w:p>
    <w:p w14:paraId="728655D1" w14:textId="728C3832" w:rsidR="006516D7" w:rsidRPr="00C67F44" w:rsidRDefault="006516D7" w:rsidP="002A6F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  <w:r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>2</w:t>
      </w:r>
      <w:r w:rsidRPr="00C67F44">
        <w:rPr>
          <w:rFonts w:ascii="Calibri-Bold" w:hAnsi="Calibri-Bold" w:cs="Calibri-Bold"/>
          <w:b/>
          <w:bCs/>
          <w:color w:val="000000"/>
          <w:sz w:val="24"/>
          <w:szCs w:val="24"/>
          <w:vertAlign w:val="superscript"/>
        </w:rPr>
        <w:t>nd</w:t>
      </w:r>
      <w:r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 Attempt Date: </w:t>
      </w:r>
      <w:r w:rsidR="00C67F44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>Wednesday, Oct 20, 2021</w:t>
      </w:r>
      <w:r w:rsidR="00C67F44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>.</w:t>
      </w:r>
    </w:p>
    <w:p w14:paraId="64AD16EF" w14:textId="1F0B19D3" w:rsidR="003602CC" w:rsidRPr="00C67F44" w:rsidRDefault="003602CC" w:rsidP="002A6F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  <w:r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Exam Duration: 2 hours </w:t>
      </w:r>
    </w:p>
    <w:p w14:paraId="61178100" w14:textId="32667108" w:rsidR="006516D7" w:rsidRPr="00C67F44" w:rsidRDefault="003602CC" w:rsidP="002A6F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  <w:r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Location:  </w:t>
      </w:r>
      <w:r w:rsidR="00530E9C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>Room 132</w:t>
      </w:r>
    </w:p>
    <w:p w14:paraId="3EB53785" w14:textId="684ACE98" w:rsidR="003602CC" w:rsidRPr="00556F60" w:rsidRDefault="003602CC" w:rsidP="003602CC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  <w:sz w:val="24"/>
          <w:szCs w:val="24"/>
        </w:rPr>
      </w:pPr>
      <w:r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Last Date </w:t>
      </w:r>
      <w:r w:rsidR="0039256D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>for</w:t>
      </w:r>
      <w:r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 Access to Practice Exams: </w:t>
      </w:r>
      <w:r w:rsidR="00C67F44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October 16th, </w:t>
      </w:r>
      <w:proofErr w:type="gramStart"/>
      <w:r w:rsidR="00C67F44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>2021</w:t>
      </w:r>
      <w:proofErr w:type="gramEnd"/>
      <w:r w:rsidR="00C67F44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 at 23:00</w:t>
      </w:r>
      <w:r w:rsidR="00C67F44" w:rsidRPr="00C67F44">
        <w:rPr>
          <w:rFonts w:ascii="Calibri-Bold" w:hAnsi="Calibri-Bold" w:cs="Calibri-Bold"/>
          <w:b/>
          <w:bCs/>
          <w:color w:val="000000"/>
          <w:sz w:val="24"/>
          <w:szCs w:val="24"/>
        </w:rPr>
        <w:t>.</w:t>
      </w:r>
    </w:p>
    <w:p w14:paraId="7C79BF1C" w14:textId="3D668F39" w:rsidR="007C0836" w:rsidRDefault="003602CC" w:rsidP="00C05A43">
      <w:pPr>
        <w:rPr>
          <w:rFonts w:ascii="Calibri-Bold" w:hAnsi="Calibri-Bold" w:cs="Calibri-Bold"/>
          <w:b/>
          <w:bCs/>
          <w:color w:val="000000"/>
          <w:sz w:val="18"/>
          <w:szCs w:val="18"/>
        </w:rPr>
      </w:pPr>
      <w:r>
        <w:rPr>
          <w:rFonts w:ascii="Segoe UI" w:hAnsi="Segoe UI" w:cs="Segoe UI"/>
          <w:color w:val="373A3C"/>
          <w:sz w:val="23"/>
          <w:szCs w:val="23"/>
        </w:rPr>
        <w:br/>
      </w:r>
    </w:p>
    <w:p w14:paraId="175E5190" w14:textId="77777777" w:rsidR="006E7EA6" w:rsidRPr="00C05A43" w:rsidRDefault="006E7EA6" w:rsidP="00C05A43">
      <w:pPr>
        <w:rPr>
          <w:sz w:val="12"/>
          <w:szCs w:val="12"/>
        </w:rPr>
      </w:pPr>
    </w:p>
    <w:sectPr w:rsidR="006E7EA6" w:rsidRPr="00C05A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-Bold">
    <w:altName w:val="Verdan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operBlackMS">
    <w:altName w:val="Cooper Blac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277B77"/>
    <w:multiLevelType w:val="hybridMultilevel"/>
    <w:tmpl w:val="815C0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12416F"/>
    <w:multiLevelType w:val="hybridMultilevel"/>
    <w:tmpl w:val="E2100E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sTQwMTU0sLQAspR0lIJTi4sz8/NACkxqAbzmjg4sAAAA"/>
  </w:docVars>
  <w:rsids>
    <w:rsidRoot w:val="00C05A43"/>
    <w:rsid w:val="0005139B"/>
    <w:rsid w:val="0022145D"/>
    <w:rsid w:val="002A6F40"/>
    <w:rsid w:val="003602CC"/>
    <w:rsid w:val="0039256D"/>
    <w:rsid w:val="00530E9C"/>
    <w:rsid w:val="00556F60"/>
    <w:rsid w:val="005E1869"/>
    <w:rsid w:val="006516D7"/>
    <w:rsid w:val="006E7EA6"/>
    <w:rsid w:val="008705BE"/>
    <w:rsid w:val="00A46C19"/>
    <w:rsid w:val="00A64A79"/>
    <w:rsid w:val="00AA42BF"/>
    <w:rsid w:val="00C05A43"/>
    <w:rsid w:val="00C67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598FD"/>
  <w15:chartTrackingRefBased/>
  <w15:docId w15:val="{D358A0FF-F008-41CE-8DB3-8A8B7C974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6F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.m.banadaki2@gmail.com</dc:creator>
  <cp:keywords/>
  <dc:description/>
  <cp:lastModifiedBy>Yaser Banadaki</cp:lastModifiedBy>
  <cp:revision>2</cp:revision>
  <dcterms:created xsi:type="dcterms:W3CDTF">2021-08-23T16:18:00Z</dcterms:created>
  <dcterms:modified xsi:type="dcterms:W3CDTF">2021-08-23T16:18:00Z</dcterms:modified>
</cp:coreProperties>
</file>